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5FE37" w14:textId="77777777" w:rsidR="00862005" w:rsidRPr="00815912" w:rsidRDefault="00862005" w:rsidP="0086200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02D645D9" w14:textId="77777777" w:rsidR="00862005" w:rsidRPr="00815912" w:rsidRDefault="00862005" w:rsidP="0086200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71423C58" w14:textId="77777777" w:rsidR="00862005" w:rsidRPr="00815912" w:rsidRDefault="00862005" w:rsidP="00862005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1511E3C0" w14:textId="77777777" w:rsidR="00862005" w:rsidRPr="00815912" w:rsidRDefault="00862005" w:rsidP="00862005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6A5AF6D1" w14:textId="77777777" w:rsidR="00862005" w:rsidRPr="00815912" w:rsidRDefault="00862005" w:rsidP="00862005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4822C283" wp14:editId="788CFC8B">
            <wp:extent cx="1790700" cy="2286000"/>
            <wp:effectExtent l="0" t="0" r="0" b="0"/>
            <wp:docPr id="2" name="Imagen 2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728C4" w14:textId="77777777" w:rsidR="00862005" w:rsidRDefault="00862005" w:rsidP="00862005">
      <w:pPr>
        <w:spacing w:before="240" w:after="240" w:line="240" w:lineRule="auto"/>
        <w:ind w:firstLine="720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LABORATORIO 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16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–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Patrones de Diseño – </w:t>
      </w:r>
    </w:p>
    <w:p w14:paraId="3EBBA75D" w14:textId="6973DDAA" w:rsidR="00862005" w:rsidRPr="00815912" w:rsidRDefault="00862005" w:rsidP="00862005">
      <w:pPr>
        <w:spacing w:before="240" w:after="240" w:line="240" w:lineRule="auto"/>
        <w:ind w:firstLine="7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bstract Factory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.</w:t>
      </w:r>
    </w:p>
    <w:p w14:paraId="401062CB" w14:textId="77777777" w:rsidR="00862005" w:rsidRPr="00815912" w:rsidRDefault="00862005" w:rsidP="00862005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4FAACE93" w14:textId="77777777" w:rsidR="00862005" w:rsidRPr="00815912" w:rsidRDefault="00862005" w:rsidP="00862005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Enzo </w:t>
      </w:r>
      <w:proofErr w:type="spellStart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dir</w:t>
      </w:r>
      <w:proofErr w:type="spellEnd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Velásquez Lobatón</w:t>
      </w:r>
    </w:p>
    <w:p w14:paraId="66C3CC85" w14:textId="77777777" w:rsidR="00862005" w:rsidRPr="00815912" w:rsidRDefault="00862005" w:rsidP="00862005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0089F279" w14:textId="77777777" w:rsidR="00862005" w:rsidRPr="00815912" w:rsidRDefault="00862005" w:rsidP="00862005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4727AB80" w14:textId="77777777" w:rsidR="00862005" w:rsidRPr="00815912" w:rsidRDefault="00862005" w:rsidP="00862005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57EB3966" w14:textId="7DFA3116" w:rsidR="00862005" w:rsidRPr="00815912" w:rsidRDefault="00862005" w:rsidP="00862005">
      <w:pPr>
        <w:spacing w:before="240" w:after="240" w:line="240" w:lineRule="auto"/>
        <w:ind w:firstLine="708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30/07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2022</w:t>
      </w:r>
    </w:p>
    <w:p w14:paraId="7605D292" w14:textId="77777777" w:rsidR="00862005" w:rsidRPr="00815912" w:rsidRDefault="00862005" w:rsidP="00862005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586C270B" w14:textId="6D7068E4" w:rsidR="00862005" w:rsidRDefault="00862005" w:rsidP="0086200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4165CDCD" w14:textId="77777777" w:rsidR="00862005" w:rsidRDefault="00862005" w:rsidP="00862005">
      <w:pPr>
        <w:spacing w:before="240" w:after="24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1F117E3C" w14:textId="4DB3B5B6" w:rsidR="000E4A24" w:rsidRDefault="00862005" w:rsidP="00862005">
      <w:pPr>
        <w:pStyle w:val="Prrafodelista"/>
        <w:numPr>
          <w:ilvl w:val="0"/>
          <w:numId w:val="1"/>
        </w:numPr>
        <w:spacing w:before="240" w:after="240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862005">
        <w:rPr>
          <w:rFonts w:ascii="Arial" w:eastAsia="Times New Roman" w:hAnsi="Arial" w:cs="Arial"/>
          <w:color w:val="000000"/>
          <w:sz w:val="24"/>
          <w:szCs w:val="24"/>
        </w:rPr>
        <w:lastRenderedPageBreak/>
        <w:t>Dado el siguiente modelo de la siguiente imagen, realizar la implementación del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862005">
        <w:rPr>
          <w:rFonts w:ascii="Arial" w:eastAsia="Times New Roman" w:hAnsi="Arial" w:cs="Arial"/>
          <w:color w:val="000000"/>
          <w:sz w:val="24"/>
          <w:szCs w:val="24"/>
        </w:rPr>
        <w:t>modelo. De ser posible, incluir una interfaz para Linux que también sea utilizado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862005">
        <w:rPr>
          <w:rFonts w:ascii="Arial" w:eastAsia="Times New Roman" w:hAnsi="Arial" w:cs="Arial"/>
          <w:color w:val="000000"/>
          <w:sz w:val="24"/>
          <w:szCs w:val="24"/>
        </w:rPr>
        <w:t xml:space="preserve">por los productos </w:t>
      </w:r>
      <w:proofErr w:type="spellStart"/>
      <w:r w:rsidRPr="00862005">
        <w:rPr>
          <w:rFonts w:ascii="Arial" w:eastAsia="Times New Roman" w:hAnsi="Arial" w:cs="Arial"/>
          <w:color w:val="000000"/>
          <w:sz w:val="24"/>
          <w:szCs w:val="24"/>
        </w:rPr>
        <w:t>Button</w:t>
      </w:r>
      <w:proofErr w:type="spellEnd"/>
      <w:r w:rsidRPr="00862005">
        <w:rPr>
          <w:rFonts w:ascii="Arial" w:eastAsia="Times New Roman" w:hAnsi="Arial" w:cs="Arial"/>
          <w:color w:val="000000"/>
          <w:sz w:val="24"/>
          <w:szCs w:val="24"/>
        </w:rPr>
        <w:t xml:space="preserve"> y </w:t>
      </w:r>
      <w:proofErr w:type="spellStart"/>
      <w:r w:rsidRPr="00862005">
        <w:rPr>
          <w:rFonts w:ascii="Arial" w:eastAsia="Times New Roman" w:hAnsi="Arial" w:cs="Arial"/>
          <w:color w:val="000000"/>
          <w:sz w:val="24"/>
          <w:szCs w:val="24"/>
        </w:rPr>
        <w:t>CheckBox</w:t>
      </w:r>
      <w:proofErr w:type="spellEnd"/>
      <w:r w:rsidRPr="00862005">
        <w:rPr>
          <w:rFonts w:ascii="Arial" w:eastAsia="Times New Roman" w:hAnsi="Arial" w:cs="Arial"/>
          <w:color w:val="000000"/>
          <w:sz w:val="24"/>
          <w:szCs w:val="24"/>
        </w:rPr>
        <w:t xml:space="preserve">. (Las funciones </w:t>
      </w:r>
      <w:proofErr w:type="spellStart"/>
      <w:proofErr w:type="gramStart"/>
      <w:r w:rsidRPr="00862005">
        <w:rPr>
          <w:rFonts w:ascii="Arial" w:eastAsia="Times New Roman" w:hAnsi="Arial" w:cs="Arial"/>
          <w:color w:val="000000"/>
          <w:sz w:val="24"/>
          <w:szCs w:val="24"/>
        </w:rPr>
        <w:t>Draw</w:t>
      </w:r>
      <w:proofErr w:type="spellEnd"/>
      <w:r w:rsidRPr="00862005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862005">
        <w:rPr>
          <w:rFonts w:ascii="Arial" w:eastAsia="Times New Roman" w:hAnsi="Arial" w:cs="Arial"/>
          <w:color w:val="000000"/>
          <w:sz w:val="24"/>
          <w:szCs w:val="24"/>
        </w:rPr>
        <w:t>) solo imprimen el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862005">
        <w:rPr>
          <w:rFonts w:ascii="Arial" w:eastAsia="Times New Roman" w:hAnsi="Arial" w:cs="Arial"/>
          <w:color w:val="000000"/>
          <w:sz w:val="24"/>
          <w:szCs w:val="24"/>
        </w:rPr>
        <w:t>tipo de Producto y el sistema en que se encuentra)</w:t>
      </w:r>
    </w:p>
    <w:p w14:paraId="024EE8C1" w14:textId="5C54DD23" w:rsidR="00935363" w:rsidRDefault="00935363" w:rsidP="00935363">
      <w:pPr>
        <w:spacing w:before="240" w:after="240" w:line="240" w:lineRule="auto"/>
        <w:jc w:val="center"/>
        <w:rPr>
          <w:rFonts w:ascii="Arial" w:eastAsia="Times New Roman" w:hAnsi="Arial" w:cs="Arial"/>
          <w:color w:val="000000"/>
          <w:sz w:val="24"/>
          <w:szCs w:val="24"/>
        </w:rPr>
      </w:pPr>
      <w:r w:rsidRPr="00935363">
        <w:rPr>
          <w:rFonts w:ascii="Arial" w:eastAsia="Times New Roman" w:hAnsi="Arial" w:cs="Arial"/>
          <w:color w:val="000000"/>
          <w:sz w:val="24"/>
          <w:szCs w:val="24"/>
        </w:rPr>
        <w:drawing>
          <wp:inline distT="0" distB="0" distL="0" distR="0" wp14:anchorId="617EDCB7" wp14:editId="235BDE0A">
            <wp:extent cx="4799547" cy="6430061"/>
            <wp:effectExtent l="0" t="0" r="1270" b="889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03621" cy="6435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47C14" w14:textId="77777777" w:rsidR="00935363" w:rsidRDefault="00935363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br w:type="page"/>
      </w:r>
    </w:p>
    <w:p w14:paraId="476A83F3" w14:textId="2E286B82" w:rsidR="00935363" w:rsidRDefault="00935363" w:rsidP="00935363">
      <w:pPr>
        <w:spacing w:before="240" w:after="240" w:line="240" w:lineRule="auto"/>
        <w:jc w:val="center"/>
        <w:rPr>
          <w:rFonts w:ascii="Arial" w:eastAsia="Times New Roman" w:hAnsi="Arial" w:cs="Arial"/>
          <w:color w:val="000000"/>
          <w:sz w:val="24"/>
          <w:szCs w:val="24"/>
        </w:rPr>
      </w:pPr>
      <w:r w:rsidRPr="00935363">
        <w:rPr>
          <w:rFonts w:ascii="Arial" w:eastAsia="Times New Roman" w:hAnsi="Arial" w:cs="Arial"/>
          <w:color w:val="000000"/>
          <w:sz w:val="24"/>
          <w:szCs w:val="24"/>
        </w:rPr>
        <w:lastRenderedPageBreak/>
        <w:drawing>
          <wp:inline distT="0" distB="0" distL="0" distR="0" wp14:anchorId="75A90761" wp14:editId="46ED6E45">
            <wp:extent cx="4367582" cy="4395830"/>
            <wp:effectExtent l="0" t="0" r="0" b="5080"/>
            <wp:docPr id="3" name="Imagen 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Texto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77175" cy="440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11CE9" w14:textId="7B4E7855" w:rsidR="00935363" w:rsidRDefault="00935363" w:rsidP="00935363">
      <w:pPr>
        <w:spacing w:before="240" w:after="240" w:line="240" w:lineRule="auto"/>
        <w:jc w:val="center"/>
        <w:rPr>
          <w:rFonts w:ascii="Arial" w:eastAsia="Times New Roman" w:hAnsi="Arial" w:cs="Arial"/>
          <w:color w:val="000000"/>
          <w:sz w:val="24"/>
          <w:szCs w:val="24"/>
        </w:rPr>
      </w:pPr>
      <w:r w:rsidRPr="00935363">
        <w:rPr>
          <w:rFonts w:ascii="Arial" w:eastAsia="Times New Roman" w:hAnsi="Arial" w:cs="Arial"/>
          <w:color w:val="000000"/>
          <w:sz w:val="24"/>
          <w:szCs w:val="24"/>
        </w:rPr>
        <w:drawing>
          <wp:inline distT="0" distB="0" distL="0" distR="0" wp14:anchorId="68BC0A13" wp14:editId="0AB6D9FF">
            <wp:extent cx="4377188" cy="4279392"/>
            <wp:effectExtent l="0" t="0" r="4445" b="6985"/>
            <wp:docPr id="4" name="Imagen 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ext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3360" cy="4285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B61D3" w14:textId="6F7594EC" w:rsidR="00935363" w:rsidRDefault="00935363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br w:type="page"/>
      </w:r>
      <w:r w:rsidRPr="00935363">
        <w:rPr>
          <w:rFonts w:ascii="Arial" w:eastAsia="Times New Roman" w:hAnsi="Arial" w:cs="Arial"/>
          <w:color w:val="000000"/>
          <w:sz w:val="24"/>
          <w:szCs w:val="24"/>
        </w:rPr>
        <w:lastRenderedPageBreak/>
        <w:drawing>
          <wp:inline distT="0" distB="0" distL="0" distR="0" wp14:anchorId="0CDF25C3" wp14:editId="77CA1BDB">
            <wp:extent cx="5400040" cy="5164455"/>
            <wp:effectExtent l="0" t="0" r="0" b="0"/>
            <wp:docPr id="5" name="Imagen 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Text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16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AF60E" w14:textId="3F97A352" w:rsidR="00935363" w:rsidRDefault="00935363" w:rsidP="00935363">
      <w:pPr>
        <w:spacing w:before="240" w:after="240" w:line="240" w:lineRule="auto"/>
        <w:jc w:val="center"/>
        <w:rPr>
          <w:rFonts w:ascii="Arial" w:eastAsia="Times New Roman" w:hAnsi="Arial" w:cs="Arial"/>
          <w:color w:val="000000"/>
          <w:sz w:val="24"/>
          <w:szCs w:val="24"/>
        </w:rPr>
      </w:pPr>
      <w:r w:rsidRPr="00935363">
        <w:rPr>
          <w:rFonts w:ascii="Arial" w:eastAsia="Times New Roman" w:hAnsi="Arial" w:cs="Arial"/>
          <w:color w:val="000000"/>
          <w:sz w:val="24"/>
          <w:szCs w:val="24"/>
        </w:rPr>
        <w:drawing>
          <wp:inline distT="0" distB="0" distL="0" distR="0" wp14:anchorId="7606CD83" wp14:editId="19E5DB37">
            <wp:extent cx="4339336" cy="3202965"/>
            <wp:effectExtent l="0" t="0" r="4445" b="0"/>
            <wp:docPr id="6" name="Imagen 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Text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43209" cy="3205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45A6" w14:textId="77777777" w:rsidR="00935363" w:rsidRDefault="00935363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br w:type="page"/>
      </w:r>
    </w:p>
    <w:p w14:paraId="7B853037" w14:textId="4537F636" w:rsidR="00935363" w:rsidRDefault="00935363" w:rsidP="00935363">
      <w:pPr>
        <w:spacing w:before="240" w:after="240" w:line="240" w:lineRule="auto"/>
        <w:jc w:val="center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lastRenderedPageBreak/>
        <w:t>Resultado:</w:t>
      </w:r>
    </w:p>
    <w:p w14:paraId="0EED487E" w14:textId="1E80E487" w:rsidR="00935363" w:rsidRPr="00935363" w:rsidRDefault="00935363" w:rsidP="00935363">
      <w:pPr>
        <w:spacing w:before="240" w:after="240" w:line="240" w:lineRule="auto"/>
        <w:jc w:val="center"/>
        <w:rPr>
          <w:rFonts w:ascii="Arial" w:eastAsia="Times New Roman" w:hAnsi="Arial" w:cs="Arial"/>
          <w:color w:val="000000"/>
          <w:sz w:val="24"/>
          <w:szCs w:val="24"/>
        </w:rPr>
      </w:pPr>
      <w:r w:rsidRPr="00935363">
        <w:rPr>
          <w:rFonts w:ascii="Arial" w:eastAsia="Times New Roman" w:hAnsi="Arial" w:cs="Arial"/>
          <w:color w:val="000000"/>
          <w:sz w:val="24"/>
          <w:szCs w:val="24"/>
        </w:rPr>
        <w:drawing>
          <wp:inline distT="0" distB="0" distL="0" distR="0" wp14:anchorId="51CBD134" wp14:editId="13587422">
            <wp:extent cx="5054803" cy="2686702"/>
            <wp:effectExtent l="0" t="0" r="0" b="0"/>
            <wp:docPr id="7" name="Imagen 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Text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58282" cy="2688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5363" w:rsidRPr="0093536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9228E8"/>
    <w:multiLevelType w:val="hybridMultilevel"/>
    <w:tmpl w:val="645C93CE"/>
    <w:lvl w:ilvl="0" w:tplc="160ADF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5172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MDW1MDO0MDIws7BU0lEKTi0uzszPAykwrAUAfExLkSwAAAA="/>
  </w:docVars>
  <w:rsids>
    <w:rsidRoot w:val="00862005"/>
    <w:rsid w:val="000E4A24"/>
    <w:rsid w:val="00862005"/>
    <w:rsid w:val="00935363"/>
    <w:rsid w:val="00AA599F"/>
    <w:rsid w:val="00AE28F0"/>
    <w:rsid w:val="00C97F00"/>
    <w:rsid w:val="00CE7D85"/>
    <w:rsid w:val="00D80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B81E447"/>
  <w15:chartTrackingRefBased/>
  <w15:docId w15:val="{5E447990-7085-47CB-8622-DD9508540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200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620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5</Pages>
  <Words>97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1</cp:revision>
  <dcterms:created xsi:type="dcterms:W3CDTF">2022-07-30T20:13:00Z</dcterms:created>
  <dcterms:modified xsi:type="dcterms:W3CDTF">2022-07-30T21:16:00Z</dcterms:modified>
</cp:coreProperties>
</file>